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282B" w:rsidRPr="00175CF9" w:rsidRDefault="0079282B" w:rsidP="00C9742F">
      <w:pPr>
        <w:bidi/>
        <w:spacing w:after="0" w:line="288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175CF9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ب</w:t>
      </w:r>
      <w:r w:rsidR="00C9742F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اسم</w:t>
      </w:r>
      <w:r w:rsidRPr="00175CF9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ه </w:t>
      </w:r>
      <w:r w:rsidR="00C9742F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تعالی</w:t>
      </w:r>
    </w:p>
    <w:p w:rsidR="0079282B" w:rsidRDefault="00A924E0" w:rsidP="00DA19E8">
      <w:pPr>
        <w:bidi/>
        <w:spacing w:after="0" w:line="288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فرم</w:t>
      </w:r>
      <w:r w:rsidR="0079282B" w:rsidRPr="00175CF9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طرح درس</w:t>
      </w:r>
    </w:p>
    <w:p w:rsidR="00C9742F" w:rsidRPr="00175CF9" w:rsidRDefault="00C9742F" w:rsidP="00C9742F">
      <w:pPr>
        <w:bidi/>
        <w:spacing w:after="0" w:line="288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79282B" w:rsidRDefault="0079282B" w:rsidP="007B511E">
      <w:pPr>
        <w:bidi/>
        <w:spacing w:after="0" w:line="288" w:lineRule="auto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دانشکده:</w:t>
      </w:r>
      <w:r w:rsid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مهندسی 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>مکانیک</w:t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ab/>
      </w:r>
      <w:r w:rsidR="007F64DC">
        <w:rPr>
          <w:rFonts w:ascii="Times New Roman" w:hAnsi="Times New Roman" w:cs="B Nazanin"/>
          <w:sz w:val="24"/>
          <w:szCs w:val="24"/>
          <w:rtl/>
          <w:lang w:bidi="fa-IR"/>
        </w:rPr>
        <w:tab/>
      </w: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رشته: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مکانیک</w:t>
      </w:r>
      <w:r w:rsidR="00DA19E8" w:rsidRPr="00175CF9">
        <w:rPr>
          <w:rFonts w:ascii="Times New Roman" w:hAnsi="Times New Roman" w:cs="B Nazanin"/>
          <w:sz w:val="24"/>
          <w:szCs w:val="24"/>
          <w:rtl/>
          <w:lang w:bidi="fa-IR"/>
        </w:rPr>
        <w:tab/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       </w:t>
      </w: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گرایش: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ساخت و تولید</w:t>
      </w:r>
      <w:r w:rsidR="00DA19E8" w:rsidRPr="00175CF9">
        <w:rPr>
          <w:rFonts w:ascii="Times New Roman" w:hAnsi="Times New Roman" w:cs="B Nazanin"/>
          <w:sz w:val="24"/>
          <w:szCs w:val="24"/>
          <w:rtl/>
          <w:lang w:bidi="fa-IR"/>
        </w:rPr>
        <w:tab/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ab/>
      </w: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مقطع: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>کارشناسی</w:t>
      </w:r>
      <w:r w:rsidR="00FB2E7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</w:p>
    <w:p w:rsidR="0079282B" w:rsidRPr="00175CF9" w:rsidRDefault="0079282B" w:rsidP="007B511E">
      <w:pPr>
        <w:bidi/>
        <w:spacing w:after="0" w:line="288" w:lineRule="auto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نام درس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: </w:t>
      </w:r>
      <w:r w:rsidR="007B511E">
        <w:rPr>
          <w:rFonts w:ascii="Times New Roman" w:hAnsi="Times New Roman" w:cs="B Nazanin" w:hint="cs"/>
          <w:sz w:val="24"/>
          <w:szCs w:val="24"/>
          <w:rtl/>
          <w:lang w:bidi="fa-IR"/>
        </w:rPr>
        <w:t>سیستم های اندازه گیری دقیق</w:t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ab/>
      </w:r>
      <w:r w:rsidR="00933866">
        <w:rPr>
          <w:rFonts w:ascii="Times New Roman" w:hAnsi="Times New Roman" w:cs="B Nazanin"/>
          <w:sz w:val="24"/>
          <w:szCs w:val="24"/>
          <w:lang w:bidi="fa-IR"/>
        </w:rPr>
        <w:t xml:space="preserve">      </w:t>
      </w: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تعداد واحد:</w:t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C9742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7B511E">
        <w:rPr>
          <w:rFonts w:ascii="Times New Roman" w:hAnsi="Times New Roman" w:cs="B Nazanin" w:hint="cs"/>
          <w:sz w:val="24"/>
          <w:szCs w:val="24"/>
          <w:rtl/>
          <w:lang w:bidi="fa-IR"/>
        </w:rPr>
        <w:t>2</w:t>
      </w:r>
      <w:r w:rsidR="00C9742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  </w:t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>نظری</w:t>
      </w:r>
      <w:r w:rsidR="007B511E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       </w:t>
      </w:r>
      <w:r w:rsidR="00DA19E8"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نام استاد:</w:t>
      </w:r>
      <w:r w:rsidR="00805106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>وحید عابدینی</w:t>
      </w:r>
    </w:p>
    <w:p w:rsidR="00C9742F" w:rsidRDefault="0079282B" w:rsidP="007B511E">
      <w:pPr>
        <w:bidi/>
        <w:spacing w:after="0" w:line="288" w:lineRule="auto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هدف کلی درس: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آشنایی با اصول </w:t>
      </w:r>
      <w:r w:rsidR="007B511E">
        <w:rPr>
          <w:rFonts w:ascii="Times New Roman" w:hAnsi="Times New Roman" w:cs="B Nazanin" w:hint="cs"/>
          <w:sz w:val="24"/>
          <w:szCs w:val="24"/>
          <w:rtl/>
          <w:lang w:bidi="fa-IR"/>
        </w:rPr>
        <w:t>سیستم های اندازه گیری دقیق</w:t>
      </w:r>
    </w:p>
    <w:p w:rsidR="00CA7D8D" w:rsidRDefault="00CA7D8D" w:rsidP="00CA7D8D">
      <w:pPr>
        <w:bidi/>
        <w:spacing w:after="0" w:line="288" w:lineRule="auto"/>
        <w:rPr>
          <w:rFonts w:ascii="Times New Roman" w:hAnsi="Times New Roman"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41"/>
        <w:gridCol w:w="1144"/>
        <w:gridCol w:w="8271"/>
      </w:tblGrid>
      <w:tr w:rsidR="00C9742F" w:rsidRPr="0079282B" w:rsidTr="00CA46A7"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C9742F" w:rsidRPr="00175CF9" w:rsidRDefault="00C9742F" w:rsidP="00DA19E8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175CF9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شماره هفته</w:t>
            </w:r>
          </w:p>
        </w:tc>
        <w:tc>
          <w:tcPr>
            <w:tcW w:w="547" w:type="pct"/>
            <w:vAlign w:val="center"/>
          </w:tcPr>
          <w:p w:rsidR="00C9742F" w:rsidRPr="00175CF9" w:rsidRDefault="00C9742F" w:rsidP="00DA19E8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175CF9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تعداد ساعات</w:t>
            </w:r>
          </w:p>
        </w:tc>
        <w:tc>
          <w:tcPr>
            <w:tcW w:w="3955" w:type="pct"/>
            <w:vAlign w:val="center"/>
          </w:tcPr>
          <w:p w:rsidR="00C9742F" w:rsidRPr="00175CF9" w:rsidRDefault="00C9742F" w:rsidP="00DA19E8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175CF9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موضوع درس</w:t>
            </w:r>
          </w:p>
        </w:tc>
      </w:tr>
      <w:tr w:rsidR="00C9742F" w:rsidRPr="0079282B" w:rsidTr="00CA46A7">
        <w:trPr>
          <w:trHeight w:hRule="exact" w:val="138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C9742F" w:rsidRPr="00C13E53" w:rsidRDefault="00C9742F" w:rsidP="00CA46A7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547" w:type="pct"/>
            <w:vAlign w:val="center"/>
          </w:tcPr>
          <w:p w:rsidR="00C9742F" w:rsidRPr="002305F7" w:rsidRDefault="00BB71B1" w:rsidP="00CA46A7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C9742F" w:rsidRPr="00175CF9" w:rsidRDefault="002305F7" w:rsidP="007B511E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 w:rsidRPr="002305F7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آشنايي با سرفصل</w:t>
            </w:r>
            <w:r w:rsidRPr="002305F7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softHyphen/>
              <w:t>هاي درس</w:t>
            </w:r>
            <w:r w:rsidR="00CA7D8D" w:rsidRPr="00CA7D8D">
              <w:rPr>
                <w:rFonts w:ascii="B Nazanin" w:hAnsi="B Nazanin" w:cs="B Nazanin"/>
                <w:b/>
                <w:bCs/>
                <w:sz w:val="20"/>
                <w:rtl/>
                <w:lang w:bidi="fa-IR"/>
              </w:rPr>
              <w:t>- معرفي سرفصل</w:t>
            </w:r>
            <w:r w:rsidR="00CA7D8D" w:rsidRPr="00CA7D8D">
              <w:rPr>
                <w:rFonts w:ascii="B Nazanin" w:hAnsi="B Nazanin" w:cs="B Nazanin"/>
                <w:b/>
                <w:bCs/>
                <w:sz w:val="20"/>
                <w:rtl/>
                <w:lang w:bidi="fa-IR"/>
              </w:rPr>
              <w:softHyphen/>
              <w:t>هاي درس و ارائه كلياتي از آنها</w:t>
            </w:r>
            <w:r w:rsidR="00CA7D8D">
              <w:rPr>
                <w:rFonts w:ascii="B Nazanin" w:hAnsi="B Nazanin" w:cs="B Nazanin" w:hint="cs"/>
                <w:b/>
                <w:bCs/>
                <w:sz w:val="20"/>
                <w:rtl/>
                <w:lang w:bidi="fa-IR"/>
              </w:rPr>
              <w:t xml:space="preserve"> </w:t>
            </w:r>
            <w:r w:rsidR="00CA7D8D" w:rsidRPr="00CA7D8D"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  <w:t xml:space="preserve">- ذكر اهميت ها و لزوم </w:t>
            </w:r>
            <w:r w:rsidR="007B511E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آشنایی با اصول سیستم های اندازه گیری دقیق</w:t>
            </w:r>
          </w:p>
        </w:tc>
      </w:tr>
      <w:tr w:rsidR="00A56451" w:rsidRPr="0079282B" w:rsidTr="00CA46A7">
        <w:trPr>
          <w:trHeight w:hRule="exact" w:val="138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A56451" w:rsidRPr="00C13E53" w:rsidRDefault="00A56451" w:rsidP="00CA46A7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2</w:t>
            </w:r>
          </w:p>
        </w:tc>
        <w:tc>
          <w:tcPr>
            <w:tcW w:w="547" w:type="pct"/>
            <w:vAlign w:val="center"/>
          </w:tcPr>
          <w:p w:rsidR="00A56451" w:rsidRPr="002305F7" w:rsidRDefault="00BB71B1" w:rsidP="00CA46A7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933866" w:rsidRPr="002305F7" w:rsidRDefault="007B511E" w:rsidP="007B511E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تعاریف اولیه در اندازه گیری شامل بر تعاریف صحت، دقت، حساسیت و ...</w:t>
            </w:r>
          </w:p>
        </w:tc>
      </w:tr>
      <w:tr w:rsidR="006F05D0" w:rsidRPr="0079282B" w:rsidTr="00CA46A7">
        <w:trPr>
          <w:trHeight w:hRule="exact" w:val="135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3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CA7D8D" w:rsidRDefault="006F05D0" w:rsidP="006F05D0">
            <w:pPr>
              <w:bidi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</w:p>
          <w:p w:rsidR="006F05D0" w:rsidRPr="00933866" w:rsidRDefault="007B511E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آشنایی با انواع خطاها و منابع خطا در اندازه گیری</w:t>
            </w:r>
          </w:p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</w:p>
        </w:tc>
      </w:tr>
      <w:tr w:rsidR="006F05D0" w:rsidRPr="0079282B" w:rsidTr="00CA46A7">
        <w:trPr>
          <w:trHeight w:hRule="exact" w:val="140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4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175CF9" w:rsidRDefault="007B511E" w:rsidP="007B511E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آشنایی با خطای خطی، غیر خطی، خطای هیسترزیس، اتفاقی و سیستماتیک</w:t>
            </w:r>
          </w:p>
        </w:tc>
      </w:tr>
      <w:tr w:rsidR="006F05D0" w:rsidRPr="0079282B" w:rsidTr="00CA46A7">
        <w:trPr>
          <w:trHeight w:hRule="exact" w:val="1281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5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175CF9" w:rsidRDefault="007B511E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بزارهای اندازه گیری خطی (کولیس، میکرومتر، ساعت اندیکاتور)</w:t>
            </w:r>
          </w:p>
        </w:tc>
      </w:tr>
      <w:tr w:rsidR="006F05D0" w:rsidRPr="0079282B" w:rsidTr="00CA46A7">
        <w:trPr>
          <w:trHeight w:hRule="exact" w:val="1632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6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Default="007B511E" w:rsidP="006F05D0">
            <w:pPr>
              <w:bidi/>
              <w:jc w:val="both"/>
              <w:rPr>
                <w:rFonts w:cs="B Nazanin" w:hint="cs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بزارهای اندازه</w:t>
            </w:r>
            <w:r w:rsidR="00DB4170">
              <w:rPr>
                <w:rFonts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 گیری زاویه ای (زاویه سنج، گونیا، خط کش سینوسی) و ابزارهای اندازه گیری </w:t>
            </w:r>
          </w:p>
          <w:p w:rsidR="00DB4170" w:rsidRPr="007B511E" w:rsidRDefault="00DB4170" w:rsidP="00DB4170">
            <w:pPr>
              <w:bidi/>
              <w:jc w:val="both"/>
              <w:rPr>
                <w:rFonts w:cs="B Nazanin" w:hint="cs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4"/>
                <w:rtl/>
                <w:lang w:bidi="fa-IR"/>
              </w:rPr>
              <w:t>ثابت (راپورترها، گیج های حدی)</w:t>
            </w:r>
          </w:p>
        </w:tc>
      </w:tr>
      <w:tr w:rsidR="006F05D0" w:rsidRPr="0079282B" w:rsidTr="00CA46A7">
        <w:trPr>
          <w:trHeight w:hRule="exact" w:val="116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7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34694D" w:rsidRDefault="00DB4170" w:rsidP="006F05D0">
            <w:pPr>
              <w:bidi/>
              <w:jc w:val="both"/>
              <w:rPr>
                <w:rFonts w:ascii="Cambria" w:hAnsi="Cambria" w:cs="B Nazanin"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تلرانس های ابعادی و انطباقات</w:t>
            </w:r>
          </w:p>
        </w:tc>
      </w:tr>
      <w:tr w:rsidR="006F05D0" w:rsidRPr="0079282B" w:rsidTr="00CA46A7">
        <w:trPr>
          <w:trHeight w:hRule="exact" w:val="142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8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</w:p>
          <w:p w:rsidR="006F05D0" w:rsidRPr="0034694D" w:rsidRDefault="00DB417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تلرانس های هندسی فرم و روش اندازه گیری و کنترل آنها</w:t>
            </w:r>
          </w:p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</w:p>
        </w:tc>
      </w:tr>
      <w:tr w:rsidR="006F05D0" w:rsidRPr="0079282B" w:rsidTr="00CA46A7">
        <w:trPr>
          <w:trHeight w:hRule="exact" w:val="142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lastRenderedPageBreak/>
              <w:t>9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</w:p>
          <w:p w:rsidR="006F05D0" w:rsidRPr="0034694D" w:rsidRDefault="00DB4170" w:rsidP="00BB71B1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تلرانس های هندسی پروفیل، موقعیت، لنگی و چرخش و روشهای اندازه گیری و کنتر</w:t>
            </w:r>
            <w:r w:rsidR="00BB71B1">
              <w:rPr>
                <w:rFonts w:ascii="Cambria" w:hAnsi="Cambria" w:cs="B Nazanin" w:hint="cs"/>
                <w:b/>
                <w:bCs/>
                <w:sz w:val="20"/>
                <w:szCs w:val="24"/>
                <w:rtl/>
                <w:lang w:bidi="fa-IR"/>
              </w:rPr>
              <w:t>ل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 آنها</w:t>
            </w:r>
          </w:p>
          <w:p w:rsidR="006F05D0" w:rsidRPr="005C03CC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4"/>
                <w:szCs w:val="28"/>
                <w:rtl/>
                <w:lang w:bidi="fa-IR"/>
              </w:rPr>
            </w:pPr>
          </w:p>
        </w:tc>
      </w:tr>
      <w:tr w:rsidR="006F05D0" w:rsidRPr="0079282B" w:rsidTr="00CA46A7">
        <w:trPr>
          <w:trHeight w:hRule="exact" w:val="1840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0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34694D" w:rsidRDefault="006F05D0" w:rsidP="006F05D0">
            <w:pPr>
              <w:bidi/>
              <w:jc w:val="both"/>
              <w:rPr>
                <w:rFonts w:cs="B Nazanin"/>
                <w:sz w:val="20"/>
                <w:szCs w:val="24"/>
                <w:u w:val="single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متحان میان ت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رم</w:t>
            </w:r>
          </w:p>
        </w:tc>
      </w:tr>
      <w:tr w:rsidR="006F05D0" w:rsidRPr="0079282B" w:rsidTr="00CA46A7">
        <w:trPr>
          <w:trHeight w:hRule="exact" w:val="1720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1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</w:p>
          <w:p w:rsidR="006F05D0" w:rsidRPr="0034694D" w:rsidRDefault="00DB417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کیفیت سطح و روشهای کنترل آن</w:t>
            </w:r>
          </w:p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</w:p>
        </w:tc>
      </w:tr>
      <w:tr w:rsidR="006F05D0" w:rsidRPr="0079282B" w:rsidTr="00CA46A7">
        <w:trPr>
          <w:trHeight w:hRule="exact" w:val="140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2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175CF9" w:rsidRDefault="00DB417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ستفاده از نور در اندازه گیری (تداخل سنجی)</w:t>
            </w:r>
          </w:p>
        </w:tc>
      </w:tr>
      <w:tr w:rsidR="006F05D0" w:rsidRPr="0079282B" w:rsidTr="00CA46A7">
        <w:trPr>
          <w:trHeight w:hRule="exact" w:val="129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3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686ED3" w:rsidRDefault="00DB4170" w:rsidP="006F05D0">
            <w:pPr>
              <w:bidi/>
              <w:jc w:val="both"/>
              <w:rPr>
                <w:rFonts w:cs="B Nazanin"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تختی سنج نوری و اینترفرومتری</w:t>
            </w:r>
          </w:p>
        </w:tc>
      </w:tr>
      <w:tr w:rsidR="006F05D0" w:rsidRPr="0079282B" w:rsidTr="00CA46A7">
        <w:trPr>
          <w:trHeight w:hRule="exact" w:val="1269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4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686ED3" w:rsidRDefault="00DB4170" w:rsidP="006F05D0">
            <w:pPr>
              <w:bidi/>
              <w:jc w:val="both"/>
              <w:rPr>
                <w:rFonts w:cs="B Nazanin"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توکالیماتور و نحوه کنترل خطاهای میز چرخان</w:t>
            </w:r>
          </w:p>
        </w:tc>
      </w:tr>
      <w:tr w:rsidR="006F05D0" w:rsidRPr="0079282B" w:rsidTr="00CA46A7">
        <w:trPr>
          <w:trHeight w:hRule="exact" w:val="141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5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Pr="00686ED3" w:rsidRDefault="00DB4170" w:rsidP="006F05D0">
            <w:pPr>
              <w:bidi/>
              <w:jc w:val="both"/>
              <w:rPr>
                <w:rFonts w:cs="B Nazanin"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توکالیماتور و نحوه کنترل مستقیمی، تعامد و توازی و پروفیل پروژکتور و انکو</w:t>
            </w:r>
            <w:r w:rsidR="00BB71B1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د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رهای نوری</w:t>
            </w:r>
          </w:p>
        </w:tc>
      </w:tr>
      <w:tr w:rsidR="006F05D0" w:rsidRPr="0079282B" w:rsidTr="00CA46A7">
        <w:trPr>
          <w:trHeight w:hRule="exact" w:val="1421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6</w:t>
            </w:r>
          </w:p>
        </w:tc>
        <w:tc>
          <w:tcPr>
            <w:tcW w:w="547" w:type="pct"/>
            <w:vAlign w:val="center"/>
          </w:tcPr>
          <w:p w:rsidR="006F05D0" w:rsidRPr="002305F7" w:rsidRDefault="00BB71B1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8"/>
                <w:rtl/>
                <w:lang w:bidi="fa-IR"/>
              </w:rPr>
              <w:t>2</w:t>
            </w:r>
          </w:p>
        </w:tc>
        <w:tc>
          <w:tcPr>
            <w:tcW w:w="3955" w:type="pct"/>
            <w:vAlign w:val="center"/>
          </w:tcPr>
          <w:p w:rsidR="006F05D0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</w:p>
          <w:p w:rsidR="006F05D0" w:rsidRPr="00BB71B1" w:rsidRDefault="00BB71B1" w:rsidP="006F05D0">
            <w:pPr>
              <w:bidi/>
              <w:jc w:val="both"/>
              <w:rPr>
                <w:rFonts w:cs="B Nazanin"/>
                <w:b/>
                <w:bCs/>
                <w:sz w:val="20"/>
                <w:szCs w:val="24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ماشینهای </w:t>
            </w:r>
            <w:r>
              <w:rPr>
                <w:rFonts w:cs="B Nazanin"/>
                <w:b/>
                <w:bCs/>
                <w:sz w:val="20"/>
                <w:szCs w:val="24"/>
                <w:lang w:bidi="fa-IR"/>
              </w:rPr>
              <w:t>CMM</w:t>
            </w:r>
          </w:p>
          <w:p w:rsidR="006F05D0" w:rsidRPr="009D53C1" w:rsidRDefault="006F05D0" w:rsidP="006F05D0">
            <w:pPr>
              <w:bidi/>
              <w:jc w:val="both"/>
              <w:rPr>
                <w:rFonts w:cs="B Nazanin"/>
                <w:sz w:val="20"/>
                <w:szCs w:val="24"/>
                <w:lang w:bidi="fa-IR"/>
              </w:rPr>
            </w:pPr>
          </w:p>
        </w:tc>
      </w:tr>
    </w:tbl>
    <w:p w:rsidR="0079282B" w:rsidRDefault="00175CF9" w:rsidP="00B37328">
      <w:pPr>
        <w:bidi/>
        <w:spacing w:before="120" w:after="0" w:line="288" w:lineRule="auto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B3732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مراجع و منابع درس:</w:t>
      </w:r>
    </w:p>
    <w:p w:rsidR="0034694D" w:rsidRDefault="0034694D" w:rsidP="00BB71B1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</w:rPr>
      </w:pPr>
      <w:r w:rsidRPr="003B2390">
        <w:rPr>
          <w:rFonts w:ascii="Times New Roman" w:hAnsi="Times New Roman" w:cs="Times New Roman"/>
          <w:szCs w:val="24"/>
        </w:rPr>
        <w:t>“</w:t>
      </w:r>
      <w:r w:rsidR="00BB71B1">
        <w:rPr>
          <w:rFonts w:ascii="Times New Roman" w:hAnsi="Times New Roman" w:cs="Times New Roman"/>
          <w:szCs w:val="24"/>
        </w:rPr>
        <w:t>Metrology for Engineers</w:t>
      </w:r>
      <w:r w:rsidRPr="003B2390">
        <w:rPr>
          <w:rFonts w:ascii="Times New Roman" w:hAnsi="Times New Roman" w:cs="Times New Roman"/>
          <w:szCs w:val="24"/>
        </w:rPr>
        <w:t xml:space="preserve">”, </w:t>
      </w:r>
      <w:r w:rsidR="00BB71B1">
        <w:rPr>
          <w:rFonts w:ascii="Times New Roman" w:hAnsi="Times New Roman" w:cs="Times New Roman"/>
          <w:szCs w:val="24"/>
        </w:rPr>
        <w:t xml:space="preserve">J.F.W. </w:t>
      </w:r>
      <w:proofErr w:type="spellStart"/>
      <w:r w:rsidR="00BB71B1">
        <w:rPr>
          <w:rFonts w:ascii="Times New Roman" w:hAnsi="Times New Roman" w:cs="Times New Roman"/>
          <w:szCs w:val="24"/>
        </w:rPr>
        <w:t>Galyer</w:t>
      </w:r>
      <w:proofErr w:type="spellEnd"/>
      <w:r w:rsidR="00BB71B1">
        <w:rPr>
          <w:rFonts w:ascii="Times New Roman" w:hAnsi="Times New Roman" w:cs="Times New Roman"/>
          <w:szCs w:val="24"/>
        </w:rPr>
        <w:t xml:space="preserve"> &amp; C.R. </w:t>
      </w:r>
      <w:proofErr w:type="spellStart"/>
      <w:r w:rsidR="00BB71B1">
        <w:rPr>
          <w:rFonts w:ascii="Times New Roman" w:hAnsi="Times New Roman" w:cs="Times New Roman"/>
          <w:szCs w:val="24"/>
        </w:rPr>
        <w:t>Shotbolt</w:t>
      </w:r>
      <w:proofErr w:type="spellEnd"/>
      <w:r w:rsidR="00BB71B1">
        <w:rPr>
          <w:rFonts w:ascii="Times New Roman" w:hAnsi="Times New Roman" w:cs="Times New Roman"/>
          <w:szCs w:val="24"/>
        </w:rPr>
        <w:t>, 1991</w:t>
      </w:r>
    </w:p>
    <w:p w:rsidR="0034694D" w:rsidRPr="003B2390" w:rsidRDefault="00BB71B1" w:rsidP="0034694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“ </w:t>
      </w:r>
      <w:proofErr w:type="spellStart"/>
      <w:r>
        <w:rPr>
          <w:rFonts w:ascii="Times New Roman" w:hAnsi="Times New Roman" w:cs="Times New Roman"/>
          <w:szCs w:val="24"/>
        </w:rPr>
        <w:t>Measurment</w:t>
      </w:r>
      <w:proofErr w:type="spellEnd"/>
      <w:r>
        <w:rPr>
          <w:rFonts w:ascii="Times New Roman" w:hAnsi="Times New Roman" w:cs="Times New Roman"/>
          <w:szCs w:val="24"/>
        </w:rPr>
        <w:t xml:space="preserve"> Systems”, E.O. </w:t>
      </w:r>
      <w:proofErr w:type="spellStart"/>
      <w:r>
        <w:rPr>
          <w:rFonts w:ascii="Times New Roman" w:hAnsi="Times New Roman" w:cs="Times New Roman"/>
          <w:szCs w:val="24"/>
        </w:rPr>
        <w:t>Doeblin</w:t>
      </w:r>
      <w:proofErr w:type="spellEnd"/>
    </w:p>
    <w:p w:rsidR="0034694D" w:rsidRDefault="00BB71B1" w:rsidP="0034694D">
      <w:pPr>
        <w:pStyle w:val="ListParagraph"/>
        <w:numPr>
          <w:ilvl w:val="0"/>
          <w:numId w:val="13"/>
        </w:numPr>
        <w:autoSpaceDE w:val="0"/>
        <w:autoSpaceDN w:val="0"/>
        <w:bidi/>
        <w:adjustRightInd w:val="0"/>
        <w:spacing w:after="0" w:line="240" w:lineRule="auto"/>
        <w:ind w:left="567" w:hanging="567"/>
        <w:jc w:val="both"/>
        <w:rPr>
          <w:rFonts w:ascii="Times New Roman" w:hAnsi="Times New Roman" w:cs="B Nazanin" w:hint="cs"/>
          <w:szCs w:val="24"/>
          <w:lang w:val="en-CA"/>
        </w:rPr>
      </w:pPr>
      <w:r>
        <w:rPr>
          <w:rFonts w:ascii="Times New Roman" w:hAnsi="Times New Roman" w:cs="B Nazanin" w:hint="cs"/>
          <w:szCs w:val="24"/>
          <w:rtl/>
          <w:lang w:val="en-CA" w:bidi="fa-IR"/>
        </w:rPr>
        <w:t>سیستم های اندازه گیری دقیق و کالیبراسیون، علی نژاد طاهری، حریرپوش</w:t>
      </w:r>
    </w:p>
    <w:p w:rsidR="00BB71B1" w:rsidRPr="003B2390" w:rsidRDefault="00BB71B1" w:rsidP="00BB71B1">
      <w:pPr>
        <w:pStyle w:val="ListParagraph"/>
        <w:numPr>
          <w:ilvl w:val="0"/>
          <w:numId w:val="13"/>
        </w:numPr>
        <w:autoSpaceDE w:val="0"/>
        <w:autoSpaceDN w:val="0"/>
        <w:bidi/>
        <w:adjustRightInd w:val="0"/>
        <w:spacing w:after="0" w:line="240" w:lineRule="auto"/>
        <w:ind w:left="567" w:hanging="567"/>
        <w:jc w:val="both"/>
        <w:rPr>
          <w:rFonts w:ascii="Times New Roman" w:hAnsi="Times New Roman" w:cs="B Nazanin"/>
          <w:szCs w:val="24"/>
          <w:lang w:val="en-CA"/>
        </w:rPr>
      </w:pPr>
      <w:r>
        <w:rPr>
          <w:rFonts w:ascii="Times New Roman" w:hAnsi="Times New Roman" w:cs="B Nazanin" w:hint="cs"/>
          <w:szCs w:val="24"/>
          <w:rtl/>
          <w:lang w:val="en-CA" w:bidi="fa-IR"/>
        </w:rPr>
        <w:t>اندازه گیری دقیق و کالیبراسیون، محمد تقی محمودزاده، سید مصطفی ضیایی</w:t>
      </w:r>
    </w:p>
    <w:p w:rsidR="00413B54" w:rsidRDefault="00413B54" w:rsidP="00D6135C">
      <w:pPr>
        <w:pStyle w:val="ListParagraph"/>
        <w:spacing w:before="120" w:after="0" w:line="288" w:lineRule="auto"/>
        <w:ind w:left="1080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bookmarkStart w:id="0" w:name="_GoBack"/>
      <w:bookmarkEnd w:id="0"/>
    </w:p>
    <w:sectPr w:rsidR="00413B54" w:rsidSect="00C9742F">
      <w:pgSz w:w="11906" w:h="16838" w:code="9"/>
      <w:pgMar w:top="426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D2862"/>
    <w:multiLevelType w:val="hybridMultilevel"/>
    <w:tmpl w:val="E71010C4"/>
    <w:lvl w:ilvl="0" w:tplc="6B9223E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665689"/>
    <w:multiLevelType w:val="hybridMultilevel"/>
    <w:tmpl w:val="34FCFC68"/>
    <w:lvl w:ilvl="0" w:tplc="E2521000">
      <w:start w:val="1"/>
      <w:numFmt w:val="decimal"/>
      <w:lvlText w:val="%1."/>
      <w:lvlJc w:val="left"/>
      <w:pPr>
        <w:ind w:left="1080" w:hanging="360"/>
      </w:pPr>
      <w:rPr>
        <w:rFonts w:cs="B Yekan" w:hint="cs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AF836EE"/>
    <w:multiLevelType w:val="multilevel"/>
    <w:tmpl w:val="6AFCAD66"/>
    <w:lvl w:ilvl="0">
      <w:start w:val="1"/>
      <w:numFmt w:val="decimal"/>
      <w:suff w:val="space"/>
      <w:lvlText w:val="فصل %1 "/>
      <w:lvlJc w:val="right"/>
      <w:pPr>
        <w:ind w:left="576" w:firstLine="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864" w:hanging="504"/>
      </w:pPr>
      <w:rPr>
        <w:rFonts w:hint="default"/>
      </w:rPr>
    </w:lvl>
    <w:lvl w:ilvl="2">
      <w:start w:val="1"/>
      <w:numFmt w:val="decimal"/>
      <w:suff w:val="space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361D3113"/>
    <w:multiLevelType w:val="hybridMultilevel"/>
    <w:tmpl w:val="472E3F56"/>
    <w:lvl w:ilvl="0" w:tplc="6142A1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B3618E"/>
    <w:multiLevelType w:val="hybridMultilevel"/>
    <w:tmpl w:val="98300FAA"/>
    <w:lvl w:ilvl="0" w:tplc="55B46F2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9A52E8A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0587D4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6B7E515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B56EDE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C0AF5B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70C775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27EE76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0CC295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>
    <w:nsid w:val="423E00B9"/>
    <w:multiLevelType w:val="hybridMultilevel"/>
    <w:tmpl w:val="F22AEAAE"/>
    <w:lvl w:ilvl="0" w:tplc="DE48F7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972878A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770C5B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2D0C33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7A431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A7CEF2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05C28F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EE84C5C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2CA7C4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>
    <w:nsid w:val="53506C2E"/>
    <w:multiLevelType w:val="hybridMultilevel"/>
    <w:tmpl w:val="C396E516"/>
    <w:lvl w:ilvl="0" w:tplc="23D4F2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AC63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7F08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8663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CB455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8C025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FEA8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7CE7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74D0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55C52A92"/>
    <w:multiLevelType w:val="hybridMultilevel"/>
    <w:tmpl w:val="BC409CA8"/>
    <w:lvl w:ilvl="0" w:tplc="9F7827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AF21393"/>
    <w:multiLevelType w:val="multilevel"/>
    <w:tmpl w:val="7796105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جدول-%2-%1"/>
      <w:lvlJc w:val="righ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6DB86C4D"/>
    <w:multiLevelType w:val="multilevel"/>
    <w:tmpl w:val="F378E3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شکل-%2-%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7F0956F1"/>
    <w:multiLevelType w:val="hybridMultilevel"/>
    <w:tmpl w:val="B3488604"/>
    <w:lvl w:ilvl="0" w:tplc="394C87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8"/>
  </w:num>
  <w:num w:numId="3">
    <w:abstractNumId w:val="9"/>
  </w:num>
  <w:num w:numId="4">
    <w:abstractNumId w:val="2"/>
  </w:num>
  <w:num w:numId="5">
    <w:abstractNumId w:val="2"/>
  </w:num>
  <w:num w:numId="6">
    <w:abstractNumId w:val="2"/>
  </w:num>
  <w:num w:numId="7">
    <w:abstractNumId w:val="7"/>
  </w:num>
  <w:num w:numId="8">
    <w:abstractNumId w:val="5"/>
  </w:num>
  <w:num w:numId="9">
    <w:abstractNumId w:val="6"/>
  </w:num>
  <w:num w:numId="10">
    <w:abstractNumId w:val="1"/>
  </w:num>
  <w:num w:numId="11">
    <w:abstractNumId w:val="4"/>
  </w:num>
  <w:num w:numId="12">
    <w:abstractNumId w:val="3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1NDAzsjAyMjQCkko6SsGpxcWZ+XkgBUa1AJBnlT4sAAAA"/>
  </w:docVars>
  <w:rsids>
    <w:rsidRoot w:val="0079282B"/>
    <w:rsid w:val="0000270E"/>
    <w:rsid w:val="00002E52"/>
    <w:rsid w:val="00003FCB"/>
    <w:rsid w:val="000052F4"/>
    <w:rsid w:val="0001145C"/>
    <w:rsid w:val="00011748"/>
    <w:rsid w:val="000125D3"/>
    <w:rsid w:val="000151F9"/>
    <w:rsid w:val="000163F9"/>
    <w:rsid w:val="0002132C"/>
    <w:rsid w:val="00023693"/>
    <w:rsid w:val="00023945"/>
    <w:rsid w:val="000247ED"/>
    <w:rsid w:val="00033757"/>
    <w:rsid w:val="00050B78"/>
    <w:rsid w:val="00050ED4"/>
    <w:rsid w:val="000602B2"/>
    <w:rsid w:val="00070850"/>
    <w:rsid w:val="0007260E"/>
    <w:rsid w:val="000733BC"/>
    <w:rsid w:val="00073E91"/>
    <w:rsid w:val="0008025D"/>
    <w:rsid w:val="0008088E"/>
    <w:rsid w:val="00083A4B"/>
    <w:rsid w:val="0008461E"/>
    <w:rsid w:val="00084C33"/>
    <w:rsid w:val="00085514"/>
    <w:rsid w:val="000900EE"/>
    <w:rsid w:val="00092436"/>
    <w:rsid w:val="000928EB"/>
    <w:rsid w:val="00093D44"/>
    <w:rsid w:val="00094C5D"/>
    <w:rsid w:val="000A3593"/>
    <w:rsid w:val="000A4171"/>
    <w:rsid w:val="000A5D7A"/>
    <w:rsid w:val="000B3431"/>
    <w:rsid w:val="000B4CD7"/>
    <w:rsid w:val="000B5170"/>
    <w:rsid w:val="000B5311"/>
    <w:rsid w:val="000B5469"/>
    <w:rsid w:val="000B5B87"/>
    <w:rsid w:val="000C1460"/>
    <w:rsid w:val="000C1657"/>
    <w:rsid w:val="000D3E7F"/>
    <w:rsid w:val="000D7107"/>
    <w:rsid w:val="000E0922"/>
    <w:rsid w:val="000E0C7D"/>
    <w:rsid w:val="000F18C8"/>
    <w:rsid w:val="000F221C"/>
    <w:rsid w:val="000F2225"/>
    <w:rsid w:val="000F37A6"/>
    <w:rsid w:val="000F4E8D"/>
    <w:rsid w:val="000F714F"/>
    <w:rsid w:val="0010202A"/>
    <w:rsid w:val="001035C2"/>
    <w:rsid w:val="00104015"/>
    <w:rsid w:val="001114F0"/>
    <w:rsid w:val="001130D0"/>
    <w:rsid w:val="00117DA5"/>
    <w:rsid w:val="001212EC"/>
    <w:rsid w:val="00123401"/>
    <w:rsid w:val="0012408B"/>
    <w:rsid w:val="0012585B"/>
    <w:rsid w:val="001336C7"/>
    <w:rsid w:val="00141E5F"/>
    <w:rsid w:val="00141EC2"/>
    <w:rsid w:val="0015057D"/>
    <w:rsid w:val="001528AB"/>
    <w:rsid w:val="00156B65"/>
    <w:rsid w:val="00167686"/>
    <w:rsid w:val="00171380"/>
    <w:rsid w:val="001750FC"/>
    <w:rsid w:val="00175CF9"/>
    <w:rsid w:val="00177E40"/>
    <w:rsid w:val="0018687B"/>
    <w:rsid w:val="00187F37"/>
    <w:rsid w:val="00191567"/>
    <w:rsid w:val="00192B78"/>
    <w:rsid w:val="0019334B"/>
    <w:rsid w:val="00195036"/>
    <w:rsid w:val="00197E5D"/>
    <w:rsid w:val="001A341C"/>
    <w:rsid w:val="001A3C8D"/>
    <w:rsid w:val="001A5EC5"/>
    <w:rsid w:val="001B3038"/>
    <w:rsid w:val="001B614C"/>
    <w:rsid w:val="001C2280"/>
    <w:rsid w:val="001D37BC"/>
    <w:rsid w:val="001D3E0D"/>
    <w:rsid w:val="001E0B3C"/>
    <w:rsid w:val="001E1714"/>
    <w:rsid w:val="001E2435"/>
    <w:rsid w:val="001E2F10"/>
    <w:rsid w:val="001E3FB6"/>
    <w:rsid w:val="001E4058"/>
    <w:rsid w:val="001E4457"/>
    <w:rsid w:val="001E6413"/>
    <w:rsid w:val="001F02BA"/>
    <w:rsid w:val="001F161D"/>
    <w:rsid w:val="001F30BE"/>
    <w:rsid w:val="0020146A"/>
    <w:rsid w:val="00203F57"/>
    <w:rsid w:val="00207F88"/>
    <w:rsid w:val="00210794"/>
    <w:rsid w:val="00213E9E"/>
    <w:rsid w:val="0021405E"/>
    <w:rsid w:val="002148E9"/>
    <w:rsid w:val="00227DC8"/>
    <w:rsid w:val="002305F7"/>
    <w:rsid w:val="00230B17"/>
    <w:rsid w:val="00231724"/>
    <w:rsid w:val="0023532A"/>
    <w:rsid w:val="00235A74"/>
    <w:rsid w:val="002363CA"/>
    <w:rsid w:val="00240104"/>
    <w:rsid w:val="00241B9D"/>
    <w:rsid w:val="002429FB"/>
    <w:rsid w:val="00247D34"/>
    <w:rsid w:val="0025285A"/>
    <w:rsid w:val="00253360"/>
    <w:rsid w:val="002539AA"/>
    <w:rsid w:val="00262747"/>
    <w:rsid w:val="002668D4"/>
    <w:rsid w:val="002715B7"/>
    <w:rsid w:val="00274175"/>
    <w:rsid w:val="002803C5"/>
    <w:rsid w:val="00280509"/>
    <w:rsid w:val="00280C6F"/>
    <w:rsid w:val="00283378"/>
    <w:rsid w:val="00290B07"/>
    <w:rsid w:val="0029537F"/>
    <w:rsid w:val="002A0B10"/>
    <w:rsid w:val="002A235C"/>
    <w:rsid w:val="002A23B5"/>
    <w:rsid w:val="002A6530"/>
    <w:rsid w:val="002B26A3"/>
    <w:rsid w:val="002B410D"/>
    <w:rsid w:val="002B61EC"/>
    <w:rsid w:val="002C1649"/>
    <w:rsid w:val="002C2C4C"/>
    <w:rsid w:val="002C6D76"/>
    <w:rsid w:val="002C77EF"/>
    <w:rsid w:val="002D0A5B"/>
    <w:rsid w:val="002D3C75"/>
    <w:rsid w:val="002D3FF9"/>
    <w:rsid w:val="002D5C60"/>
    <w:rsid w:val="002E1011"/>
    <w:rsid w:val="002E6534"/>
    <w:rsid w:val="002F1EAF"/>
    <w:rsid w:val="002F247E"/>
    <w:rsid w:val="002F3BA9"/>
    <w:rsid w:val="002F5817"/>
    <w:rsid w:val="002F7614"/>
    <w:rsid w:val="00304590"/>
    <w:rsid w:val="00305139"/>
    <w:rsid w:val="00305F74"/>
    <w:rsid w:val="00306F15"/>
    <w:rsid w:val="00316971"/>
    <w:rsid w:val="00316B48"/>
    <w:rsid w:val="00320A34"/>
    <w:rsid w:val="00320C61"/>
    <w:rsid w:val="003219F4"/>
    <w:rsid w:val="00323BAE"/>
    <w:rsid w:val="0032512B"/>
    <w:rsid w:val="00327BDF"/>
    <w:rsid w:val="00330CD3"/>
    <w:rsid w:val="00343704"/>
    <w:rsid w:val="00343D12"/>
    <w:rsid w:val="0034694D"/>
    <w:rsid w:val="0034747F"/>
    <w:rsid w:val="00351439"/>
    <w:rsid w:val="00355ADA"/>
    <w:rsid w:val="00356E22"/>
    <w:rsid w:val="00360366"/>
    <w:rsid w:val="00372E90"/>
    <w:rsid w:val="00377A86"/>
    <w:rsid w:val="003800AC"/>
    <w:rsid w:val="003804D1"/>
    <w:rsid w:val="003852B7"/>
    <w:rsid w:val="00386DB6"/>
    <w:rsid w:val="00390DFB"/>
    <w:rsid w:val="003934A9"/>
    <w:rsid w:val="003958F9"/>
    <w:rsid w:val="00396073"/>
    <w:rsid w:val="003977EF"/>
    <w:rsid w:val="003A2BC2"/>
    <w:rsid w:val="003A3D81"/>
    <w:rsid w:val="003B534E"/>
    <w:rsid w:val="003B64E3"/>
    <w:rsid w:val="003B6F18"/>
    <w:rsid w:val="003C1CC4"/>
    <w:rsid w:val="003C2080"/>
    <w:rsid w:val="003C27D5"/>
    <w:rsid w:val="003C4E4F"/>
    <w:rsid w:val="003C6C47"/>
    <w:rsid w:val="003D1253"/>
    <w:rsid w:val="003D69C6"/>
    <w:rsid w:val="003E14E6"/>
    <w:rsid w:val="003F28ED"/>
    <w:rsid w:val="003F2C72"/>
    <w:rsid w:val="003F325B"/>
    <w:rsid w:val="003F3CFC"/>
    <w:rsid w:val="00400B30"/>
    <w:rsid w:val="0040408B"/>
    <w:rsid w:val="00406CFE"/>
    <w:rsid w:val="00406EA9"/>
    <w:rsid w:val="0041033B"/>
    <w:rsid w:val="00413189"/>
    <w:rsid w:val="00413B54"/>
    <w:rsid w:val="0041472C"/>
    <w:rsid w:val="004221A8"/>
    <w:rsid w:val="0042583E"/>
    <w:rsid w:val="004274C2"/>
    <w:rsid w:val="00430B37"/>
    <w:rsid w:val="0043289A"/>
    <w:rsid w:val="004341B5"/>
    <w:rsid w:val="004341FB"/>
    <w:rsid w:val="00435EE5"/>
    <w:rsid w:val="00447183"/>
    <w:rsid w:val="004474F9"/>
    <w:rsid w:val="0045048D"/>
    <w:rsid w:val="00453B0C"/>
    <w:rsid w:val="00454E93"/>
    <w:rsid w:val="0045694E"/>
    <w:rsid w:val="00456BF7"/>
    <w:rsid w:val="00461361"/>
    <w:rsid w:val="0046472C"/>
    <w:rsid w:val="004659DF"/>
    <w:rsid w:val="00466835"/>
    <w:rsid w:val="004674A6"/>
    <w:rsid w:val="0047408A"/>
    <w:rsid w:val="00476BB0"/>
    <w:rsid w:val="00477965"/>
    <w:rsid w:val="00482339"/>
    <w:rsid w:val="004873AE"/>
    <w:rsid w:val="00492B4E"/>
    <w:rsid w:val="0049369A"/>
    <w:rsid w:val="00494916"/>
    <w:rsid w:val="00495B96"/>
    <w:rsid w:val="004A3612"/>
    <w:rsid w:val="004A379C"/>
    <w:rsid w:val="004A4458"/>
    <w:rsid w:val="004B026A"/>
    <w:rsid w:val="004B3F97"/>
    <w:rsid w:val="004B47AF"/>
    <w:rsid w:val="004B6E1D"/>
    <w:rsid w:val="004C36B1"/>
    <w:rsid w:val="004C64CA"/>
    <w:rsid w:val="004D2627"/>
    <w:rsid w:val="004D54FE"/>
    <w:rsid w:val="004E0C82"/>
    <w:rsid w:val="004E62F3"/>
    <w:rsid w:val="004E782A"/>
    <w:rsid w:val="004F0181"/>
    <w:rsid w:val="004F10BA"/>
    <w:rsid w:val="004F172C"/>
    <w:rsid w:val="004F1D61"/>
    <w:rsid w:val="004F46B9"/>
    <w:rsid w:val="00501E8C"/>
    <w:rsid w:val="005064D4"/>
    <w:rsid w:val="005077DB"/>
    <w:rsid w:val="00511586"/>
    <w:rsid w:val="00516A30"/>
    <w:rsid w:val="00521571"/>
    <w:rsid w:val="00523427"/>
    <w:rsid w:val="005237F2"/>
    <w:rsid w:val="0052400D"/>
    <w:rsid w:val="00526251"/>
    <w:rsid w:val="00527A3E"/>
    <w:rsid w:val="00533248"/>
    <w:rsid w:val="0053384F"/>
    <w:rsid w:val="005343BF"/>
    <w:rsid w:val="005350D5"/>
    <w:rsid w:val="00540DED"/>
    <w:rsid w:val="0054539A"/>
    <w:rsid w:val="00550FEB"/>
    <w:rsid w:val="0055112E"/>
    <w:rsid w:val="00555355"/>
    <w:rsid w:val="00555818"/>
    <w:rsid w:val="005575FB"/>
    <w:rsid w:val="00565C87"/>
    <w:rsid w:val="005664B6"/>
    <w:rsid w:val="00566906"/>
    <w:rsid w:val="00566AFF"/>
    <w:rsid w:val="00567043"/>
    <w:rsid w:val="00567637"/>
    <w:rsid w:val="00571693"/>
    <w:rsid w:val="00572119"/>
    <w:rsid w:val="0057375C"/>
    <w:rsid w:val="00573FCB"/>
    <w:rsid w:val="00574224"/>
    <w:rsid w:val="00580CAD"/>
    <w:rsid w:val="00583D14"/>
    <w:rsid w:val="00584810"/>
    <w:rsid w:val="00584EF1"/>
    <w:rsid w:val="005853E0"/>
    <w:rsid w:val="0058629B"/>
    <w:rsid w:val="00587A13"/>
    <w:rsid w:val="005924B6"/>
    <w:rsid w:val="00595FC5"/>
    <w:rsid w:val="0059601D"/>
    <w:rsid w:val="005960F4"/>
    <w:rsid w:val="005A0E37"/>
    <w:rsid w:val="005A183B"/>
    <w:rsid w:val="005B13AC"/>
    <w:rsid w:val="005B5659"/>
    <w:rsid w:val="005B581D"/>
    <w:rsid w:val="005B688F"/>
    <w:rsid w:val="005C0079"/>
    <w:rsid w:val="005C03CC"/>
    <w:rsid w:val="005C183A"/>
    <w:rsid w:val="005C1F80"/>
    <w:rsid w:val="005C257B"/>
    <w:rsid w:val="005C3F8E"/>
    <w:rsid w:val="005C7DA3"/>
    <w:rsid w:val="005C7EFC"/>
    <w:rsid w:val="005D045E"/>
    <w:rsid w:val="005D4544"/>
    <w:rsid w:val="005D532A"/>
    <w:rsid w:val="005D7175"/>
    <w:rsid w:val="005E0966"/>
    <w:rsid w:val="005E22D3"/>
    <w:rsid w:val="005E2F0D"/>
    <w:rsid w:val="005E5926"/>
    <w:rsid w:val="005E5992"/>
    <w:rsid w:val="005E73A6"/>
    <w:rsid w:val="005F3B65"/>
    <w:rsid w:val="005F6C5C"/>
    <w:rsid w:val="005F7723"/>
    <w:rsid w:val="00600373"/>
    <w:rsid w:val="00600D29"/>
    <w:rsid w:val="00605B99"/>
    <w:rsid w:val="00607231"/>
    <w:rsid w:val="00607A06"/>
    <w:rsid w:val="00607BAE"/>
    <w:rsid w:val="00613B36"/>
    <w:rsid w:val="00613DEF"/>
    <w:rsid w:val="00617AEA"/>
    <w:rsid w:val="00637623"/>
    <w:rsid w:val="006564D8"/>
    <w:rsid w:val="00660059"/>
    <w:rsid w:val="0066244E"/>
    <w:rsid w:val="00663183"/>
    <w:rsid w:val="006642D9"/>
    <w:rsid w:val="00666926"/>
    <w:rsid w:val="0066732F"/>
    <w:rsid w:val="00670C20"/>
    <w:rsid w:val="0067119A"/>
    <w:rsid w:val="00671655"/>
    <w:rsid w:val="006717C9"/>
    <w:rsid w:val="0067476A"/>
    <w:rsid w:val="00674F19"/>
    <w:rsid w:val="00677AFD"/>
    <w:rsid w:val="00680C16"/>
    <w:rsid w:val="00681A5A"/>
    <w:rsid w:val="006834F0"/>
    <w:rsid w:val="00683E20"/>
    <w:rsid w:val="0068601D"/>
    <w:rsid w:val="00686ED3"/>
    <w:rsid w:val="00691CA6"/>
    <w:rsid w:val="0069201E"/>
    <w:rsid w:val="006930A2"/>
    <w:rsid w:val="006A055F"/>
    <w:rsid w:val="006A2577"/>
    <w:rsid w:val="006A454D"/>
    <w:rsid w:val="006A5AC9"/>
    <w:rsid w:val="006A7E50"/>
    <w:rsid w:val="006B14CC"/>
    <w:rsid w:val="006B3E22"/>
    <w:rsid w:val="006B6D0B"/>
    <w:rsid w:val="006C4175"/>
    <w:rsid w:val="006C5630"/>
    <w:rsid w:val="006C7AB1"/>
    <w:rsid w:val="006D1398"/>
    <w:rsid w:val="006D3EE9"/>
    <w:rsid w:val="006D5DA6"/>
    <w:rsid w:val="006D7DB5"/>
    <w:rsid w:val="006E06F1"/>
    <w:rsid w:val="006E23D7"/>
    <w:rsid w:val="006E3BEB"/>
    <w:rsid w:val="006E5A5B"/>
    <w:rsid w:val="006F05A8"/>
    <w:rsid w:val="006F05D0"/>
    <w:rsid w:val="006F07D7"/>
    <w:rsid w:val="006F48D2"/>
    <w:rsid w:val="006F63DE"/>
    <w:rsid w:val="006F720A"/>
    <w:rsid w:val="00700673"/>
    <w:rsid w:val="00700FFA"/>
    <w:rsid w:val="007022C3"/>
    <w:rsid w:val="00705619"/>
    <w:rsid w:val="0072381B"/>
    <w:rsid w:val="007260C7"/>
    <w:rsid w:val="00730C2D"/>
    <w:rsid w:val="00734B5B"/>
    <w:rsid w:val="00736512"/>
    <w:rsid w:val="00737772"/>
    <w:rsid w:val="00740759"/>
    <w:rsid w:val="0074093E"/>
    <w:rsid w:val="007412F6"/>
    <w:rsid w:val="007447C8"/>
    <w:rsid w:val="00744BD4"/>
    <w:rsid w:val="007612C6"/>
    <w:rsid w:val="00764D56"/>
    <w:rsid w:val="0076508B"/>
    <w:rsid w:val="00765776"/>
    <w:rsid w:val="00765D8C"/>
    <w:rsid w:val="00770284"/>
    <w:rsid w:val="007704C7"/>
    <w:rsid w:val="0077288F"/>
    <w:rsid w:val="0077795D"/>
    <w:rsid w:val="00781A9C"/>
    <w:rsid w:val="0078306B"/>
    <w:rsid w:val="007832CA"/>
    <w:rsid w:val="00783835"/>
    <w:rsid w:val="00783E9A"/>
    <w:rsid w:val="007900B6"/>
    <w:rsid w:val="0079282B"/>
    <w:rsid w:val="007A2CFE"/>
    <w:rsid w:val="007A3282"/>
    <w:rsid w:val="007A442E"/>
    <w:rsid w:val="007A46B9"/>
    <w:rsid w:val="007B09D8"/>
    <w:rsid w:val="007B200B"/>
    <w:rsid w:val="007B3CB1"/>
    <w:rsid w:val="007B511E"/>
    <w:rsid w:val="007B5657"/>
    <w:rsid w:val="007B587E"/>
    <w:rsid w:val="007B6E9A"/>
    <w:rsid w:val="007B725A"/>
    <w:rsid w:val="007C4162"/>
    <w:rsid w:val="007D52E3"/>
    <w:rsid w:val="007D6A6E"/>
    <w:rsid w:val="007E7AA1"/>
    <w:rsid w:val="007F61EE"/>
    <w:rsid w:val="007F64DC"/>
    <w:rsid w:val="007F6755"/>
    <w:rsid w:val="007F7E8C"/>
    <w:rsid w:val="00801BDA"/>
    <w:rsid w:val="0080350E"/>
    <w:rsid w:val="00805106"/>
    <w:rsid w:val="00810185"/>
    <w:rsid w:val="00816C12"/>
    <w:rsid w:val="00817233"/>
    <w:rsid w:val="00817947"/>
    <w:rsid w:val="0082033A"/>
    <w:rsid w:val="008204A4"/>
    <w:rsid w:val="00824B21"/>
    <w:rsid w:val="00824BA5"/>
    <w:rsid w:val="00825644"/>
    <w:rsid w:val="008303AB"/>
    <w:rsid w:val="00830ACE"/>
    <w:rsid w:val="00830AF0"/>
    <w:rsid w:val="00831745"/>
    <w:rsid w:val="00832011"/>
    <w:rsid w:val="00834109"/>
    <w:rsid w:val="008345F4"/>
    <w:rsid w:val="00835A40"/>
    <w:rsid w:val="0084027D"/>
    <w:rsid w:val="008412D1"/>
    <w:rsid w:val="00842E14"/>
    <w:rsid w:val="00850342"/>
    <w:rsid w:val="0085063D"/>
    <w:rsid w:val="00850F2F"/>
    <w:rsid w:val="0085193E"/>
    <w:rsid w:val="00852B2B"/>
    <w:rsid w:val="00854BC9"/>
    <w:rsid w:val="008638DB"/>
    <w:rsid w:val="00863AC4"/>
    <w:rsid w:val="008644D6"/>
    <w:rsid w:val="008662E5"/>
    <w:rsid w:val="00867CBB"/>
    <w:rsid w:val="0087072A"/>
    <w:rsid w:val="00870F23"/>
    <w:rsid w:val="008711A7"/>
    <w:rsid w:val="0087443E"/>
    <w:rsid w:val="008811F8"/>
    <w:rsid w:val="00883423"/>
    <w:rsid w:val="00885937"/>
    <w:rsid w:val="00885D48"/>
    <w:rsid w:val="00892B45"/>
    <w:rsid w:val="00895985"/>
    <w:rsid w:val="00897ED9"/>
    <w:rsid w:val="008C0CB9"/>
    <w:rsid w:val="008C176A"/>
    <w:rsid w:val="008C2885"/>
    <w:rsid w:val="008C2FA2"/>
    <w:rsid w:val="008D1F95"/>
    <w:rsid w:val="008D3348"/>
    <w:rsid w:val="008D563E"/>
    <w:rsid w:val="008D7804"/>
    <w:rsid w:val="008E3843"/>
    <w:rsid w:val="008E3F5B"/>
    <w:rsid w:val="008E47CC"/>
    <w:rsid w:val="008E6D46"/>
    <w:rsid w:val="008F059A"/>
    <w:rsid w:val="008F2CC3"/>
    <w:rsid w:val="008F3D50"/>
    <w:rsid w:val="008F4103"/>
    <w:rsid w:val="009051C9"/>
    <w:rsid w:val="00910CD2"/>
    <w:rsid w:val="00914122"/>
    <w:rsid w:val="0091669F"/>
    <w:rsid w:val="00920F41"/>
    <w:rsid w:val="009217A2"/>
    <w:rsid w:val="009219F6"/>
    <w:rsid w:val="00926330"/>
    <w:rsid w:val="00933866"/>
    <w:rsid w:val="00934E61"/>
    <w:rsid w:val="00935B02"/>
    <w:rsid w:val="009367F6"/>
    <w:rsid w:val="00941E79"/>
    <w:rsid w:val="009455AD"/>
    <w:rsid w:val="00946979"/>
    <w:rsid w:val="00946F88"/>
    <w:rsid w:val="00956444"/>
    <w:rsid w:val="00957F69"/>
    <w:rsid w:val="00963A03"/>
    <w:rsid w:val="00963E4E"/>
    <w:rsid w:val="00973C7C"/>
    <w:rsid w:val="00977A0F"/>
    <w:rsid w:val="009839C3"/>
    <w:rsid w:val="00986522"/>
    <w:rsid w:val="00987CD2"/>
    <w:rsid w:val="00991551"/>
    <w:rsid w:val="009925F7"/>
    <w:rsid w:val="009948FA"/>
    <w:rsid w:val="009A0DCC"/>
    <w:rsid w:val="009A5660"/>
    <w:rsid w:val="009A6254"/>
    <w:rsid w:val="009B3550"/>
    <w:rsid w:val="009B5BF3"/>
    <w:rsid w:val="009B649E"/>
    <w:rsid w:val="009C0F21"/>
    <w:rsid w:val="009C1AD7"/>
    <w:rsid w:val="009C4FC2"/>
    <w:rsid w:val="009C5C98"/>
    <w:rsid w:val="009D161D"/>
    <w:rsid w:val="009D19AC"/>
    <w:rsid w:val="009D4FD9"/>
    <w:rsid w:val="009D53C1"/>
    <w:rsid w:val="009E5AF8"/>
    <w:rsid w:val="009F5E3D"/>
    <w:rsid w:val="009F63D2"/>
    <w:rsid w:val="00A0166F"/>
    <w:rsid w:val="00A04D47"/>
    <w:rsid w:val="00A1041A"/>
    <w:rsid w:val="00A13370"/>
    <w:rsid w:val="00A14795"/>
    <w:rsid w:val="00A14FA7"/>
    <w:rsid w:val="00A15F48"/>
    <w:rsid w:val="00A263B3"/>
    <w:rsid w:val="00A26603"/>
    <w:rsid w:val="00A27437"/>
    <w:rsid w:val="00A331E8"/>
    <w:rsid w:val="00A33B96"/>
    <w:rsid w:val="00A42E88"/>
    <w:rsid w:val="00A42EF9"/>
    <w:rsid w:val="00A4354B"/>
    <w:rsid w:val="00A502DE"/>
    <w:rsid w:val="00A52006"/>
    <w:rsid w:val="00A52219"/>
    <w:rsid w:val="00A52738"/>
    <w:rsid w:val="00A562A1"/>
    <w:rsid w:val="00A5630A"/>
    <w:rsid w:val="00A56451"/>
    <w:rsid w:val="00A56F55"/>
    <w:rsid w:val="00A57F10"/>
    <w:rsid w:val="00A612DF"/>
    <w:rsid w:val="00A62997"/>
    <w:rsid w:val="00A637A3"/>
    <w:rsid w:val="00A64D0C"/>
    <w:rsid w:val="00A65A2D"/>
    <w:rsid w:val="00A66D51"/>
    <w:rsid w:val="00A8184A"/>
    <w:rsid w:val="00A8510A"/>
    <w:rsid w:val="00A91FFC"/>
    <w:rsid w:val="00A924E0"/>
    <w:rsid w:val="00A92E73"/>
    <w:rsid w:val="00A92FA1"/>
    <w:rsid w:val="00A9363F"/>
    <w:rsid w:val="00AA0087"/>
    <w:rsid w:val="00AA58CA"/>
    <w:rsid w:val="00AB0CD0"/>
    <w:rsid w:val="00AB2368"/>
    <w:rsid w:val="00AB28A3"/>
    <w:rsid w:val="00AC1A11"/>
    <w:rsid w:val="00AC262D"/>
    <w:rsid w:val="00AC2AE5"/>
    <w:rsid w:val="00AC3CEE"/>
    <w:rsid w:val="00AC3F46"/>
    <w:rsid w:val="00AC4FC6"/>
    <w:rsid w:val="00AD2A5D"/>
    <w:rsid w:val="00AD36D0"/>
    <w:rsid w:val="00AD4DD7"/>
    <w:rsid w:val="00AE0D2B"/>
    <w:rsid w:val="00AE2461"/>
    <w:rsid w:val="00AE5A16"/>
    <w:rsid w:val="00AF00BA"/>
    <w:rsid w:val="00AF0C68"/>
    <w:rsid w:val="00AF3094"/>
    <w:rsid w:val="00AF6C7F"/>
    <w:rsid w:val="00AF78C2"/>
    <w:rsid w:val="00B0154B"/>
    <w:rsid w:val="00B0277D"/>
    <w:rsid w:val="00B0537F"/>
    <w:rsid w:val="00B078E4"/>
    <w:rsid w:val="00B07BE1"/>
    <w:rsid w:val="00B119C9"/>
    <w:rsid w:val="00B1395A"/>
    <w:rsid w:val="00B20A57"/>
    <w:rsid w:val="00B232B6"/>
    <w:rsid w:val="00B2396B"/>
    <w:rsid w:val="00B23985"/>
    <w:rsid w:val="00B24574"/>
    <w:rsid w:val="00B2573B"/>
    <w:rsid w:val="00B31BEB"/>
    <w:rsid w:val="00B32BB4"/>
    <w:rsid w:val="00B34254"/>
    <w:rsid w:val="00B37328"/>
    <w:rsid w:val="00B4100B"/>
    <w:rsid w:val="00B4220F"/>
    <w:rsid w:val="00B44AE8"/>
    <w:rsid w:val="00B44FC9"/>
    <w:rsid w:val="00B45229"/>
    <w:rsid w:val="00B45E48"/>
    <w:rsid w:val="00B4693F"/>
    <w:rsid w:val="00B47D47"/>
    <w:rsid w:val="00B51920"/>
    <w:rsid w:val="00B6391C"/>
    <w:rsid w:val="00B639C1"/>
    <w:rsid w:val="00B63EE8"/>
    <w:rsid w:val="00B64B43"/>
    <w:rsid w:val="00B65E3E"/>
    <w:rsid w:val="00B660F3"/>
    <w:rsid w:val="00B705A3"/>
    <w:rsid w:val="00B72829"/>
    <w:rsid w:val="00B73775"/>
    <w:rsid w:val="00B7619B"/>
    <w:rsid w:val="00B76F05"/>
    <w:rsid w:val="00B8078D"/>
    <w:rsid w:val="00B809F0"/>
    <w:rsid w:val="00B80D88"/>
    <w:rsid w:val="00B81D53"/>
    <w:rsid w:val="00B8439B"/>
    <w:rsid w:val="00B90E5E"/>
    <w:rsid w:val="00B934DC"/>
    <w:rsid w:val="00B96E1F"/>
    <w:rsid w:val="00BA368D"/>
    <w:rsid w:val="00BA62AB"/>
    <w:rsid w:val="00BA6BF3"/>
    <w:rsid w:val="00BA6FCB"/>
    <w:rsid w:val="00BB00B6"/>
    <w:rsid w:val="00BB5E34"/>
    <w:rsid w:val="00BB71B1"/>
    <w:rsid w:val="00BB76D1"/>
    <w:rsid w:val="00BB796F"/>
    <w:rsid w:val="00BC085C"/>
    <w:rsid w:val="00BC0D15"/>
    <w:rsid w:val="00BC2B73"/>
    <w:rsid w:val="00BC302D"/>
    <w:rsid w:val="00BC4310"/>
    <w:rsid w:val="00BC7302"/>
    <w:rsid w:val="00BD15B5"/>
    <w:rsid w:val="00BD1E82"/>
    <w:rsid w:val="00BD2E46"/>
    <w:rsid w:val="00BD5718"/>
    <w:rsid w:val="00BE0896"/>
    <w:rsid w:val="00BE1B8B"/>
    <w:rsid w:val="00BE1F87"/>
    <w:rsid w:val="00BE3DE2"/>
    <w:rsid w:val="00BE760D"/>
    <w:rsid w:val="00BE76E4"/>
    <w:rsid w:val="00BF3A46"/>
    <w:rsid w:val="00BF44A6"/>
    <w:rsid w:val="00BF7C8E"/>
    <w:rsid w:val="00C03F13"/>
    <w:rsid w:val="00C046BF"/>
    <w:rsid w:val="00C05FA4"/>
    <w:rsid w:val="00C11069"/>
    <w:rsid w:val="00C118B9"/>
    <w:rsid w:val="00C126AA"/>
    <w:rsid w:val="00C136F4"/>
    <w:rsid w:val="00C13E53"/>
    <w:rsid w:val="00C14F6F"/>
    <w:rsid w:val="00C16166"/>
    <w:rsid w:val="00C1791C"/>
    <w:rsid w:val="00C267BE"/>
    <w:rsid w:val="00C3008D"/>
    <w:rsid w:val="00C32622"/>
    <w:rsid w:val="00C34217"/>
    <w:rsid w:val="00C40102"/>
    <w:rsid w:val="00C54C02"/>
    <w:rsid w:val="00C64301"/>
    <w:rsid w:val="00C646F0"/>
    <w:rsid w:val="00C65463"/>
    <w:rsid w:val="00C658B8"/>
    <w:rsid w:val="00C76B1C"/>
    <w:rsid w:val="00C77DA9"/>
    <w:rsid w:val="00C81822"/>
    <w:rsid w:val="00C82906"/>
    <w:rsid w:val="00C83A72"/>
    <w:rsid w:val="00C859AF"/>
    <w:rsid w:val="00C87CC8"/>
    <w:rsid w:val="00C90086"/>
    <w:rsid w:val="00C955D2"/>
    <w:rsid w:val="00C961EE"/>
    <w:rsid w:val="00C9742F"/>
    <w:rsid w:val="00CA46A7"/>
    <w:rsid w:val="00CA77C4"/>
    <w:rsid w:val="00CA7913"/>
    <w:rsid w:val="00CA7D8D"/>
    <w:rsid w:val="00CA7FAE"/>
    <w:rsid w:val="00CB0945"/>
    <w:rsid w:val="00CB0981"/>
    <w:rsid w:val="00CB10D1"/>
    <w:rsid w:val="00CB1921"/>
    <w:rsid w:val="00CC1F6C"/>
    <w:rsid w:val="00CC2235"/>
    <w:rsid w:val="00CC44E3"/>
    <w:rsid w:val="00CC5EA2"/>
    <w:rsid w:val="00CD376D"/>
    <w:rsid w:val="00CD66E0"/>
    <w:rsid w:val="00CE57DD"/>
    <w:rsid w:val="00CE6B6E"/>
    <w:rsid w:val="00D000DF"/>
    <w:rsid w:val="00D10726"/>
    <w:rsid w:val="00D168E3"/>
    <w:rsid w:val="00D20E29"/>
    <w:rsid w:val="00D21DA8"/>
    <w:rsid w:val="00D253AE"/>
    <w:rsid w:val="00D310F7"/>
    <w:rsid w:val="00D321FD"/>
    <w:rsid w:val="00D32CB9"/>
    <w:rsid w:val="00D34E42"/>
    <w:rsid w:val="00D3521F"/>
    <w:rsid w:val="00D37DE1"/>
    <w:rsid w:val="00D41C85"/>
    <w:rsid w:val="00D41D3E"/>
    <w:rsid w:val="00D4539C"/>
    <w:rsid w:val="00D47168"/>
    <w:rsid w:val="00D55D26"/>
    <w:rsid w:val="00D5600E"/>
    <w:rsid w:val="00D5618A"/>
    <w:rsid w:val="00D6135C"/>
    <w:rsid w:val="00D65EE6"/>
    <w:rsid w:val="00D722CC"/>
    <w:rsid w:val="00D7595C"/>
    <w:rsid w:val="00D7596E"/>
    <w:rsid w:val="00D75C67"/>
    <w:rsid w:val="00D81D40"/>
    <w:rsid w:val="00D833D7"/>
    <w:rsid w:val="00D837F0"/>
    <w:rsid w:val="00D87B88"/>
    <w:rsid w:val="00D90CA9"/>
    <w:rsid w:val="00D938C4"/>
    <w:rsid w:val="00D94946"/>
    <w:rsid w:val="00D958A5"/>
    <w:rsid w:val="00DA0CC9"/>
    <w:rsid w:val="00DA19E8"/>
    <w:rsid w:val="00DA2434"/>
    <w:rsid w:val="00DA36F5"/>
    <w:rsid w:val="00DA49A8"/>
    <w:rsid w:val="00DA70B4"/>
    <w:rsid w:val="00DB0ACE"/>
    <w:rsid w:val="00DB0F19"/>
    <w:rsid w:val="00DB247C"/>
    <w:rsid w:val="00DB26BE"/>
    <w:rsid w:val="00DB4170"/>
    <w:rsid w:val="00DB45E4"/>
    <w:rsid w:val="00DB4FFD"/>
    <w:rsid w:val="00DB74EC"/>
    <w:rsid w:val="00DC5979"/>
    <w:rsid w:val="00DC6991"/>
    <w:rsid w:val="00DD344D"/>
    <w:rsid w:val="00DD39C4"/>
    <w:rsid w:val="00DD4769"/>
    <w:rsid w:val="00DD7D94"/>
    <w:rsid w:val="00DE074D"/>
    <w:rsid w:val="00DE2096"/>
    <w:rsid w:val="00DE209A"/>
    <w:rsid w:val="00DE24B2"/>
    <w:rsid w:val="00DE2EC8"/>
    <w:rsid w:val="00DE30E7"/>
    <w:rsid w:val="00DE3F4A"/>
    <w:rsid w:val="00DF3901"/>
    <w:rsid w:val="00DF5E59"/>
    <w:rsid w:val="00E02466"/>
    <w:rsid w:val="00E0281E"/>
    <w:rsid w:val="00E071BE"/>
    <w:rsid w:val="00E1254D"/>
    <w:rsid w:val="00E21674"/>
    <w:rsid w:val="00E27302"/>
    <w:rsid w:val="00E27D9A"/>
    <w:rsid w:val="00E36842"/>
    <w:rsid w:val="00E411DB"/>
    <w:rsid w:val="00E41768"/>
    <w:rsid w:val="00E41D7F"/>
    <w:rsid w:val="00E47E7B"/>
    <w:rsid w:val="00E534AA"/>
    <w:rsid w:val="00E53D16"/>
    <w:rsid w:val="00E54DF2"/>
    <w:rsid w:val="00E5589C"/>
    <w:rsid w:val="00E574FA"/>
    <w:rsid w:val="00E600A7"/>
    <w:rsid w:val="00E63EB7"/>
    <w:rsid w:val="00E63ECA"/>
    <w:rsid w:val="00E7657D"/>
    <w:rsid w:val="00E84089"/>
    <w:rsid w:val="00E9583C"/>
    <w:rsid w:val="00E95DFC"/>
    <w:rsid w:val="00E969CC"/>
    <w:rsid w:val="00E96BD2"/>
    <w:rsid w:val="00E96E20"/>
    <w:rsid w:val="00E9736B"/>
    <w:rsid w:val="00EA0681"/>
    <w:rsid w:val="00EA3A71"/>
    <w:rsid w:val="00EA6FB9"/>
    <w:rsid w:val="00EB4209"/>
    <w:rsid w:val="00EB4E7C"/>
    <w:rsid w:val="00EB6112"/>
    <w:rsid w:val="00EC0627"/>
    <w:rsid w:val="00EC217D"/>
    <w:rsid w:val="00EC45BC"/>
    <w:rsid w:val="00EE05CE"/>
    <w:rsid w:val="00EE1C0C"/>
    <w:rsid w:val="00EE4EF7"/>
    <w:rsid w:val="00EE54B2"/>
    <w:rsid w:val="00EF3420"/>
    <w:rsid w:val="00EF50F8"/>
    <w:rsid w:val="00F0066D"/>
    <w:rsid w:val="00F01C81"/>
    <w:rsid w:val="00F07B13"/>
    <w:rsid w:val="00F1030F"/>
    <w:rsid w:val="00F131B8"/>
    <w:rsid w:val="00F13566"/>
    <w:rsid w:val="00F16269"/>
    <w:rsid w:val="00F23670"/>
    <w:rsid w:val="00F25874"/>
    <w:rsid w:val="00F33E9D"/>
    <w:rsid w:val="00F34870"/>
    <w:rsid w:val="00F42CA7"/>
    <w:rsid w:val="00F43756"/>
    <w:rsid w:val="00F46AC1"/>
    <w:rsid w:val="00F51C05"/>
    <w:rsid w:val="00F52E03"/>
    <w:rsid w:val="00F53213"/>
    <w:rsid w:val="00F539D5"/>
    <w:rsid w:val="00F540D3"/>
    <w:rsid w:val="00F57EDC"/>
    <w:rsid w:val="00F61151"/>
    <w:rsid w:val="00F70035"/>
    <w:rsid w:val="00F7111E"/>
    <w:rsid w:val="00F712CC"/>
    <w:rsid w:val="00F71CCB"/>
    <w:rsid w:val="00F73C8C"/>
    <w:rsid w:val="00F776A9"/>
    <w:rsid w:val="00F8686A"/>
    <w:rsid w:val="00F940A0"/>
    <w:rsid w:val="00F95865"/>
    <w:rsid w:val="00F95BA0"/>
    <w:rsid w:val="00F96240"/>
    <w:rsid w:val="00F96E60"/>
    <w:rsid w:val="00FA3367"/>
    <w:rsid w:val="00FA3EAA"/>
    <w:rsid w:val="00FA44E6"/>
    <w:rsid w:val="00FA5FD8"/>
    <w:rsid w:val="00FA7C08"/>
    <w:rsid w:val="00FB0085"/>
    <w:rsid w:val="00FB228E"/>
    <w:rsid w:val="00FB244F"/>
    <w:rsid w:val="00FB2E76"/>
    <w:rsid w:val="00FB4527"/>
    <w:rsid w:val="00FC20AE"/>
    <w:rsid w:val="00FC6461"/>
    <w:rsid w:val="00FC6CA7"/>
    <w:rsid w:val="00FD5645"/>
    <w:rsid w:val="00FD7605"/>
    <w:rsid w:val="00FE10EE"/>
    <w:rsid w:val="00FE3906"/>
    <w:rsid w:val="00FE657E"/>
    <w:rsid w:val="00FF19B7"/>
    <w:rsid w:val="00FF23E9"/>
    <w:rsid w:val="00FF2F78"/>
    <w:rsid w:val="00FF3DC0"/>
    <w:rsid w:val="00FF5CB3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1384EC-63B4-4110-BCD6-CE257F226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8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E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E4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A7D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D53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363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79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2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431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958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6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347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25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4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9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parsain</cp:lastModifiedBy>
  <cp:revision>3</cp:revision>
  <cp:lastPrinted>2018-09-25T08:05:00Z</cp:lastPrinted>
  <dcterms:created xsi:type="dcterms:W3CDTF">2018-12-18T07:56:00Z</dcterms:created>
  <dcterms:modified xsi:type="dcterms:W3CDTF">2018-12-18T08:08:00Z</dcterms:modified>
</cp:coreProperties>
</file>